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46C2" w:rsidRDefault="00E946C2" w:rsidP="00E946C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lient Team Meeting</w:t>
      </w:r>
    </w:p>
    <w:p w:rsidR="00E946C2" w:rsidRDefault="00E946C2" w:rsidP="00E946C2">
      <w:pPr>
        <w:rPr>
          <w:b/>
          <w:bCs/>
          <w:sz w:val="24"/>
          <w:szCs w:val="24"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E946C2" w:rsidTr="00E946C2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946C2" w:rsidRDefault="00E946C2">
            <w:pPr>
              <w:spacing w:line="256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roject Name: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946C2" w:rsidRDefault="00E946C2">
            <w:pPr>
              <w:spacing w:line="256" w:lineRule="auto"/>
              <w:rPr>
                <w:color w:val="000000"/>
              </w:rPr>
            </w:pPr>
            <w:r>
              <w:rPr>
                <w:color w:val="000000"/>
              </w:rPr>
              <w:t> Parking System --- iOS</w:t>
            </w:r>
          </w:p>
        </w:tc>
      </w:tr>
      <w:tr w:rsidR="00E946C2" w:rsidTr="00E946C2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946C2" w:rsidRDefault="00E946C2">
            <w:pPr>
              <w:spacing w:line="256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: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946C2" w:rsidRDefault="00E946C2">
            <w:pPr>
              <w:spacing w:line="256" w:lineRule="auto"/>
              <w:rPr>
                <w:color w:val="000000"/>
              </w:rPr>
            </w:pPr>
            <w:r>
              <w:rPr>
                <w:color w:val="000000"/>
              </w:rPr>
              <w:t> Clarifications regarding parking system</w:t>
            </w:r>
          </w:p>
        </w:tc>
      </w:tr>
      <w:tr w:rsidR="00E946C2" w:rsidTr="00E946C2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946C2" w:rsidRDefault="00E946C2">
            <w:pPr>
              <w:spacing w:line="256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ay, Date &amp; Time: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946C2" w:rsidRDefault="00E946C2">
            <w:pPr>
              <w:spacing w:line="256" w:lineRule="auto"/>
              <w:rPr>
                <w:color w:val="000000"/>
              </w:rPr>
            </w:pPr>
            <w:r>
              <w:rPr>
                <w:color w:val="000000"/>
              </w:rPr>
              <w:t> Thursday, 10/7/2016</w:t>
            </w:r>
            <w:r w:rsidR="009B6CA2">
              <w:rPr>
                <w:color w:val="000000"/>
              </w:rPr>
              <w:t xml:space="preserve"> &amp;11.00AM</w:t>
            </w:r>
            <w:bookmarkStart w:id="0" w:name="_GoBack"/>
            <w:bookmarkEnd w:id="0"/>
          </w:p>
        </w:tc>
      </w:tr>
      <w:tr w:rsidR="00E946C2" w:rsidTr="00E946C2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946C2" w:rsidRDefault="00E946C2">
            <w:pPr>
              <w:spacing w:line="256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946C2" w:rsidRDefault="00E946C2">
            <w:pPr>
              <w:spacing w:line="256" w:lineRule="auto"/>
              <w:rPr>
                <w:color w:val="000000"/>
              </w:rPr>
            </w:pPr>
            <w:r>
              <w:rPr>
                <w:color w:val="000000"/>
              </w:rPr>
              <w:t>Online</w:t>
            </w:r>
          </w:p>
        </w:tc>
      </w:tr>
      <w:tr w:rsidR="00E946C2" w:rsidTr="00E946C2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946C2" w:rsidRDefault="00E946C2">
            <w:pPr>
              <w:spacing w:line="256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946C2" w:rsidRDefault="00E946C2">
            <w:pPr>
              <w:spacing w:line="256" w:lineRule="auto"/>
              <w:rPr>
                <w:color w:val="000000"/>
              </w:rPr>
            </w:pPr>
            <w:r>
              <w:rPr>
                <w:color w:val="000000"/>
              </w:rPr>
              <w:t> Siva Sai Rama Krishna Somanchi, Saicharan Vaddadi, Abhishek Kavalla, Santosh Kumar Thadka</w:t>
            </w:r>
          </w:p>
        </w:tc>
      </w:tr>
      <w:tr w:rsidR="00E946C2" w:rsidTr="00E946C2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946C2" w:rsidRDefault="00E946C2">
            <w:pPr>
              <w:spacing w:line="256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946C2" w:rsidRDefault="00E946C2">
            <w:pPr>
              <w:spacing w:line="256" w:lineRule="auto"/>
              <w:rPr>
                <w:color w:val="000000"/>
              </w:rPr>
            </w:pPr>
            <w:r>
              <w:rPr>
                <w:color w:val="000000"/>
              </w:rPr>
              <w:t>---</w:t>
            </w:r>
          </w:p>
        </w:tc>
      </w:tr>
      <w:tr w:rsidR="00E946C2" w:rsidTr="00E946C2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946C2" w:rsidRDefault="00E946C2">
            <w:pPr>
              <w:spacing w:line="256" w:lineRule="auto"/>
              <w:rPr>
                <w:b/>
                <w:bCs/>
                <w:color w:val="000000"/>
              </w:rPr>
            </w:pP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E946C2" w:rsidRDefault="00E946C2">
            <w:pPr>
              <w:spacing w:line="256" w:lineRule="auto"/>
              <w:rPr>
                <w:color w:val="000000"/>
              </w:rPr>
            </w:pPr>
          </w:p>
        </w:tc>
      </w:tr>
    </w:tbl>
    <w:p w:rsidR="00E946C2" w:rsidRDefault="00E946C2" w:rsidP="00E946C2">
      <w:pPr>
        <w:rPr>
          <w:rFonts w:eastAsia="Times New Roman"/>
          <w:b/>
          <w:bCs/>
        </w:rPr>
      </w:pPr>
    </w:p>
    <w:p w:rsidR="00E946C2" w:rsidRDefault="00E946C2" w:rsidP="00E946C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genda:</w:t>
      </w:r>
    </w:p>
    <w:p w:rsidR="00E946C2" w:rsidRDefault="00E946C2" w:rsidP="00E946C2">
      <w:pPr>
        <w:pStyle w:val="ListParagraph"/>
        <w:numPr>
          <w:ilvl w:val="0"/>
          <w:numId w:val="1"/>
        </w:numPr>
        <w:rPr>
          <w:b/>
        </w:rPr>
      </w:pPr>
      <w:r>
        <w:t>Database design suggestions</w:t>
      </w:r>
    </w:p>
    <w:p w:rsidR="00E946C2" w:rsidRDefault="00E946C2" w:rsidP="00E946C2">
      <w:pPr>
        <w:pStyle w:val="ListParagraph"/>
        <w:numPr>
          <w:ilvl w:val="0"/>
          <w:numId w:val="1"/>
        </w:numPr>
        <w:rPr>
          <w:b/>
        </w:rPr>
      </w:pPr>
      <w:r>
        <w:t>Showing completed moqups and ask for modifications</w:t>
      </w:r>
    </w:p>
    <w:p w:rsidR="00E946C2" w:rsidRDefault="00E946C2" w:rsidP="00E946C2"/>
    <w:p w:rsidR="00E946C2" w:rsidRDefault="00E946C2" w:rsidP="00E946C2">
      <w:pPr>
        <w:rPr>
          <w:b/>
        </w:rPr>
      </w:pPr>
    </w:p>
    <w:p w:rsidR="00E946C2" w:rsidRDefault="00E946C2" w:rsidP="00E946C2">
      <w:pPr>
        <w:rPr>
          <w:b/>
        </w:rPr>
      </w:pPr>
      <w:r>
        <w:rPr>
          <w:b/>
        </w:rPr>
        <w:t>Client Wish Lis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52"/>
        <w:gridCol w:w="2376"/>
        <w:gridCol w:w="2160"/>
      </w:tblGrid>
      <w:tr w:rsidR="00E946C2" w:rsidTr="00E946C2"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946C2" w:rsidRDefault="00E946C2">
            <w:pPr>
              <w:spacing w:line="256" w:lineRule="auto"/>
              <w:rPr>
                <w:b/>
              </w:rPr>
            </w:pPr>
            <w:r>
              <w:rPr>
                <w:b/>
              </w:rPr>
              <w:t>Action Item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946C2" w:rsidRDefault="00E946C2">
            <w:pPr>
              <w:spacing w:line="256" w:lineRule="auto"/>
              <w:rPr>
                <w:b/>
              </w:rPr>
            </w:pPr>
            <w:r>
              <w:rPr>
                <w:b/>
              </w:rPr>
              <w:t>Assigned To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946C2" w:rsidRDefault="00E946C2">
            <w:pPr>
              <w:spacing w:line="256" w:lineRule="auto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E946C2" w:rsidTr="00E946C2"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946C2" w:rsidRDefault="00E946C2">
            <w:pPr>
              <w:spacing w:line="256" w:lineRule="auto"/>
            </w:pPr>
            <w:r>
              <w:t xml:space="preserve">Database Design </w:t>
            </w: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946C2" w:rsidRDefault="00E946C2">
            <w:pPr>
              <w:spacing w:line="256" w:lineRule="auto"/>
            </w:pPr>
            <w:r>
              <w:t>All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946C2" w:rsidRDefault="00E946C2">
            <w:pPr>
              <w:spacing w:line="256" w:lineRule="auto"/>
            </w:pPr>
            <w:r>
              <w:t xml:space="preserve"> </w:t>
            </w:r>
            <w:r>
              <w:rPr>
                <w:color w:val="000000"/>
              </w:rPr>
              <w:t>Monday, 10/17/2016 &amp; 3PM</w:t>
            </w:r>
          </w:p>
        </w:tc>
      </w:tr>
      <w:tr w:rsidR="00E946C2" w:rsidTr="00E946C2"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46C2" w:rsidRDefault="00E946C2">
            <w:pPr>
              <w:spacing w:line="256" w:lineRule="auto"/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46C2" w:rsidRDefault="00E946C2">
            <w:pPr>
              <w:spacing w:line="256" w:lineRule="auto"/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46C2" w:rsidRDefault="00E946C2">
            <w:pPr>
              <w:spacing w:line="256" w:lineRule="auto"/>
            </w:pPr>
          </w:p>
        </w:tc>
      </w:tr>
      <w:tr w:rsidR="00E946C2" w:rsidTr="00E946C2"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46C2" w:rsidRDefault="00E946C2">
            <w:pPr>
              <w:spacing w:line="256" w:lineRule="auto"/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46C2" w:rsidRDefault="00E946C2">
            <w:pPr>
              <w:spacing w:line="256" w:lineRule="auto"/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46C2" w:rsidRDefault="00E946C2">
            <w:pPr>
              <w:spacing w:line="256" w:lineRule="auto"/>
            </w:pPr>
          </w:p>
        </w:tc>
      </w:tr>
    </w:tbl>
    <w:p w:rsidR="00E946C2" w:rsidRDefault="00E946C2" w:rsidP="00E946C2">
      <w:pPr>
        <w:rPr>
          <w:rFonts w:eastAsia="Times New Roman"/>
          <w:b/>
        </w:rPr>
      </w:pPr>
    </w:p>
    <w:p w:rsidR="00E946C2" w:rsidRDefault="00E946C2" w:rsidP="00E946C2"/>
    <w:p w:rsidR="00E946C2" w:rsidRDefault="00E946C2" w:rsidP="00E946C2">
      <w:pPr>
        <w:rPr>
          <w:b/>
        </w:rPr>
      </w:pPr>
      <w:r>
        <w:rPr>
          <w:b/>
        </w:rPr>
        <w:t>Date and time of next client meeting:</w:t>
      </w:r>
    </w:p>
    <w:p w:rsidR="00E946C2" w:rsidRDefault="00E946C2" w:rsidP="00E946C2"/>
    <w:p w:rsidR="00E946C2" w:rsidRDefault="00E946C2" w:rsidP="00E946C2">
      <w:r>
        <w:t>We will meet the client and show the Database design in the next meet.</w:t>
      </w:r>
    </w:p>
    <w:p w:rsidR="00E946C2" w:rsidRDefault="00E946C2" w:rsidP="00E946C2"/>
    <w:p w:rsidR="00935296" w:rsidRDefault="00935296"/>
    <w:sectPr w:rsidR="009352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C6615D7"/>
    <w:multiLevelType w:val="hybridMultilevel"/>
    <w:tmpl w:val="1B3292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jCwMDIyNDE0NjVT0lEKTi0uzszPAykwrAUAH/Z4ISwAAAA="/>
  </w:docVars>
  <w:rsids>
    <w:rsidRoot w:val="00E946C2"/>
    <w:rsid w:val="00935296"/>
    <w:rsid w:val="009B6CA2"/>
    <w:rsid w:val="00E94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981F21-8025-4FE6-81E5-7AD091164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6C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93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dadi,Saicharan</dc:creator>
  <cp:keywords/>
  <dc:description/>
  <cp:lastModifiedBy>Vaddadi,Saicharan</cp:lastModifiedBy>
  <cp:revision>2</cp:revision>
  <dcterms:created xsi:type="dcterms:W3CDTF">2016-10-07T13:21:00Z</dcterms:created>
  <dcterms:modified xsi:type="dcterms:W3CDTF">2016-10-07T13:23:00Z</dcterms:modified>
</cp:coreProperties>
</file>